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ABCD73" w14:textId="77777777"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14:paraId="43F5B401" w14:textId="2C6ACFA5" w:rsidR="00DD3A1F" w:rsidRPr="00DD3A1F" w:rsidRDefault="00E65998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>
        <w:rPr>
          <w:rFonts w:ascii="Eras Medium ITC" w:hAnsi="Eras Medium ITC"/>
          <w:color w:val="17365D" w:themeColor="text2" w:themeShade="BF"/>
          <w:sz w:val="28"/>
          <w:szCs w:val="28"/>
        </w:rPr>
        <w:t>1</w:t>
      </w:r>
      <w:r w:rsidR="00E75666">
        <w:rPr>
          <w:rFonts w:ascii="Eras Medium ITC" w:hAnsi="Eras Medium ITC"/>
          <w:color w:val="17365D" w:themeColor="text2" w:themeShade="BF"/>
          <w:sz w:val="28"/>
          <w:szCs w:val="28"/>
        </w:rPr>
        <w:t>3</w:t>
      </w:r>
      <w:bookmarkStart w:id="0" w:name="_GoBack"/>
      <w:bookmarkEnd w:id="0"/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="00DD3A1F"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14:paraId="440774B0" w14:textId="51473674"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Undergraduate Research </w:t>
      </w:r>
      <w:r w:rsidR="008E6522">
        <w:rPr>
          <w:rFonts w:ascii="Eras Medium ITC" w:hAnsi="Eras Medium ITC"/>
          <w:color w:val="17365D" w:themeColor="text2" w:themeShade="BF"/>
          <w:sz w:val="28"/>
          <w:szCs w:val="28"/>
        </w:rPr>
        <w:t>Forum</w:t>
      </w:r>
    </w:p>
    <w:p w14:paraId="3FEB9DA6" w14:textId="4C5BE36F" w:rsidR="00A005C7" w:rsidRPr="001E0679" w:rsidRDefault="003A3331" w:rsidP="001E0679">
      <w:pPr>
        <w:spacing w:before="120" w:after="12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Type the Title of Your Paper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(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>Capitaliz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14:paraId="4D0BBD4D" w14:textId="0AB36172" w:rsidR="00A005C7" w:rsidRPr="00AA274E" w:rsidRDefault="00A005C7" w:rsidP="00AA274E">
      <w:pPr>
        <w:pStyle w:val="INFO"/>
        <w:rPr>
          <w:color w:val="FF0000"/>
          <w:sz w:val="22"/>
          <w:szCs w:val="18"/>
          <w:lang w:val="en-GB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C53B9" w14:paraId="3B49D274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669FE33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. abstract </w:t>
            </w:r>
          </w:p>
        </w:tc>
      </w:tr>
      <w:tr w:rsidR="0058204F" w:rsidRPr="002C53B9" w14:paraId="4D8C678E" w14:textId="77777777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A1B8382" w14:textId="77777777"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58204F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Include abstract with maximum of 250 words</w:t>
            </w:r>
          </w:p>
          <w:p w14:paraId="2C90E420" w14:textId="23E1800E" w:rsidR="0058204F" w:rsidRPr="0058204F" w:rsidRDefault="0058204F" w:rsidP="0058204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DE2E7A" w:rsidRPr="00DE2E7A">
              <w:rPr>
                <w:rFonts w:ascii="Times New Roman" w:hAnsi="Times New Roman" w:cs="Times New Roman"/>
                <w:color w:val="2D3C4D"/>
                <w:shd w:val="clear" w:color="auto" w:fill="FFFFFF"/>
              </w:rPr>
              <w:t>Times New Roman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</w:tc>
      </w:tr>
      <w:tr w:rsidR="00A005C7" w:rsidRPr="002C53B9" w14:paraId="6DD8EA70" w14:textId="77777777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1E6D9AD0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. Introduction and research problem/issue</w:t>
            </w:r>
          </w:p>
        </w:tc>
      </w:tr>
      <w:tr w:rsidR="00A005C7" w:rsidRPr="002C53B9" w14:paraId="4A1BBCC0" w14:textId="77777777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6B277" w14:textId="5C2D2314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DE2E7A" w:rsidRPr="00DE2E7A">
              <w:rPr>
                <w:rFonts w:ascii="Times New Roman" w:hAnsi="Times New Roman" w:cs="Times New Roman"/>
                <w:color w:val="2D3C4D"/>
                <w:shd w:val="clear" w:color="auto" w:fill="FFFFFF"/>
              </w:rPr>
              <w:t>Times New Roman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571948BC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00083568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F599D7" w14:textId="77777777" w:rsidR="00A005C7" w:rsidRPr="002C53B9" w:rsidRDefault="00A005C7" w:rsidP="003332D2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A005C7" w:rsidRPr="002C53B9" w14:paraId="146ED188" w14:textId="77777777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2524EB97" w14:textId="77777777"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. </w:t>
            </w:r>
            <w:r w:rsidR="00A005C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search Methodology</w:t>
            </w:r>
          </w:p>
        </w:tc>
      </w:tr>
      <w:tr w:rsidR="00A005C7" w:rsidRPr="002C53B9" w14:paraId="34A265FA" w14:textId="77777777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9016E" w14:textId="19A389BC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DE2E7A" w:rsidRPr="00DE2E7A">
              <w:rPr>
                <w:rFonts w:ascii="Times New Roman" w:hAnsi="Times New Roman" w:cs="Times New Roman"/>
                <w:color w:val="2D3C4D"/>
                <w:shd w:val="clear" w:color="auto" w:fill="FFFFFF"/>
              </w:rPr>
              <w:t>Times New Roman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968CD8D" w14:textId="77777777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A005C7" w:rsidRPr="00D94A02" w14:paraId="054BB9FF" w14:textId="77777777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552EF3CC" w14:textId="77777777" w:rsidR="00A005C7" w:rsidRPr="00D94A02" w:rsidRDefault="00A005C7" w:rsidP="0058204F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="0058204F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Results and findings</w:t>
            </w:r>
          </w:p>
        </w:tc>
      </w:tr>
      <w:tr w:rsidR="00A005C7" w:rsidRPr="00D94A02" w14:paraId="2CC40568" w14:textId="77777777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B19CB" w14:textId="1DEE3A03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 xml:space="preserve">English: </w:t>
            </w:r>
            <w:r w:rsidR="00DE2E7A" w:rsidRPr="00DE2E7A">
              <w:rPr>
                <w:rFonts w:ascii="Times New Roman" w:hAnsi="Times New Roman" w:cs="Times New Roman"/>
                <w:color w:val="2D3C4D"/>
                <w:shd w:val="clear" w:color="auto" w:fill="FFFFFF"/>
              </w:rPr>
              <w:t>Times New Roman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21895664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4591A52D" w14:textId="77777777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771040C4" w14:textId="77777777" w:rsidR="00A005C7" w:rsidRPr="00D94A02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Conclusions, implications and significance</w:t>
            </w:r>
          </w:p>
        </w:tc>
      </w:tr>
      <w:tr w:rsidR="00A005C7" w:rsidRPr="00D94A02" w14:paraId="373AB865" w14:textId="77777777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A807E" w14:textId="093FC64B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DE2E7A" w:rsidRPr="00DE2E7A">
              <w:rPr>
                <w:rFonts w:ascii="Times New Roman" w:hAnsi="Times New Roman" w:cs="Times New Roman"/>
                <w:color w:val="2D3C4D"/>
                <w:shd w:val="clear" w:color="auto" w:fill="FFFFFF"/>
              </w:rPr>
              <w:t>Times New Roman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19A0571D" w14:textId="77777777"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14:paraId="1A3BDBDE" w14:textId="77777777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14:paraId="62C0D1C2" w14:textId="77777777" w:rsidR="00A005C7" w:rsidRPr="00D94A02" w:rsidRDefault="00C84E1D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 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A005C7" w:rsidRPr="00D94A02" w14:paraId="6B9CEB85" w14:textId="77777777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E85B4" w14:textId="77777777" w:rsidR="00A005C7" w:rsidRPr="002C53B9" w:rsidRDefault="00A005C7" w:rsidP="003332D2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14:paraId="7C0C0AC0" w14:textId="106DEB65"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</w:t>
            </w:r>
            <w:r w:rsidR="00DE2E7A" w:rsidRPr="00DE2E7A">
              <w:rPr>
                <w:rFonts w:ascii="Times New Roman" w:hAnsi="Times New Roman" w:cs="Times New Roman"/>
                <w:color w:val="2D3C4D"/>
                <w:shd w:val="clear" w:color="auto" w:fill="FFFFFF"/>
              </w:rPr>
              <w:t>Times New Roman</w:t>
            </w: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10pt. </w:t>
            </w:r>
          </w:p>
          <w:p w14:paraId="75056913" w14:textId="77777777" w:rsidR="00A005C7" w:rsidRPr="008702B4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14:paraId="04A34A23" w14:textId="3C91C59F" w:rsidR="0076214E" w:rsidRDefault="00A005C7" w:rsidP="001B50A8">
      <w:pPr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  <w:r w:rsidRPr="00872C0E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enter maximum 5 </w:t>
      </w:r>
      <w:r w:rsidR="00A20DC9" w:rsidRPr="00872C0E">
        <w:rPr>
          <w:rFonts w:ascii="Times New Roman" w:hAnsi="Times New Roman" w:cs="Times New Roman"/>
          <w:bCs/>
          <w:sz w:val="20"/>
          <w:szCs w:val="20"/>
        </w:rPr>
        <w:t>keywords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organized alphabetically and separated by commas.</w:t>
      </w:r>
    </w:p>
    <w:sectPr w:rsidR="0076214E" w:rsidSect="00DD3A1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56C91"/>
    <w:rsid w:val="000B3033"/>
    <w:rsid w:val="00187A1C"/>
    <w:rsid w:val="001B50A8"/>
    <w:rsid w:val="001E0679"/>
    <w:rsid w:val="0020795B"/>
    <w:rsid w:val="002F2143"/>
    <w:rsid w:val="003A3331"/>
    <w:rsid w:val="003E15D0"/>
    <w:rsid w:val="00471670"/>
    <w:rsid w:val="00492F27"/>
    <w:rsid w:val="00555DF3"/>
    <w:rsid w:val="0058204F"/>
    <w:rsid w:val="00631527"/>
    <w:rsid w:val="00640A7D"/>
    <w:rsid w:val="006515D9"/>
    <w:rsid w:val="00656953"/>
    <w:rsid w:val="0076214E"/>
    <w:rsid w:val="00886657"/>
    <w:rsid w:val="008B7927"/>
    <w:rsid w:val="008E6522"/>
    <w:rsid w:val="009142A7"/>
    <w:rsid w:val="0092411E"/>
    <w:rsid w:val="00934FC7"/>
    <w:rsid w:val="0095316F"/>
    <w:rsid w:val="009D4724"/>
    <w:rsid w:val="00A005C7"/>
    <w:rsid w:val="00A11502"/>
    <w:rsid w:val="00A20DC9"/>
    <w:rsid w:val="00A705AC"/>
    <w:rsid w:val="00AA274E"/>
    <w:rsid w:val="00AA51EA"/>
    <w:rsid w:val="00B2104C"/>
    <w:rsid w:val="00B73149"/>
    <w:rsid w:val="00BB3E8C"/>
    <w:rsid w:val="00C84E1D"/>
    <w:rsid w:val="00CA7E4F"/>
    <w:rsid w:val="00CD6D2A"/>
    <w:rsid w:val="00D25926"/>
    <w:rsid w:val="00D77C00"/>
    <w:rsid w:val="00DD3A1F"/>
    <w:rsid w:val="00DE2E7A"/>
    <w:rsid w:val="00E361AD"/>
    <w:rsid w:val="00E63BAD"/>
    <w:rsid w:val="00E65998"/>
    <w:rsid w:val="00E75666"/>
    <w:rsid w:val="00ED1B05"/>
    <w:rsid w:val="00F30943"/>
    <w:rsid w:val="00F50A63"/>
    <w:rsid w:val="00FF7E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633"/>
  <w15:docId w15:val="{1667590D-9E65-4EA7-9952-7595D6EB7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0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4AA4E1-49AF-497A-A57E-A512619EA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2</cp:revision>
  <dcterms:created xsi:type="dcterms:W3CDTF">2024-03-05T05:24:00Z</dcterms:created>
  <dcterms:modified xsi:type="dcterms:W3CDTF">2024-03-05T05:24:00Z</dcterms:modified>
</cp:coreProperties>
</file>